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3222" w:rsidRPr="00D41708" w:rsidRDefault="000E0D7D">
      <w:pPr>
        <w:rPr>
          <w:rFonts w:ascii="Century Gothic" w:hAnsi="Century Gothic"/>
          <w:color w:val="7030A0"/>
          <w:sz w:val="24"/>
          <w:szCs w:val="24"/>
        </w:rPr>
      </w:pPr>
      <w:bookmarkStart w:id="0" w:name="_GoBack"/>
      <w:bookmarkEnd w:id="0"/>
      <w:r w:rsidRPr="00D41708">
        <w:rPr>
          <w:rFonts w:ascii="Century Gothic" w:hAnsi="Century Gothic"/>
          <w:color w:val="7030A0"/>
          <w:sz w:val="24"/>
          <w:szCs w:val="24"/>
        </w:rPr>
        <w:t>Recipe for Perfect Cream</w:t>
      </w:r>
      <w:r w:rsidR="00D41708" w:rsidRPr="00D41708">
        <w:rPr>
          <w:rFonts w:ascii="Century Gothic" w:hAnsi="Century Gothic"/>
          <w:color w:val="7030A0"/>
          <w:sz w:val="24"/>
          <w:szCs w:val="24"/>
        </w:rPr>
        <w:t xml:space="preserve"> </w:t>
      </w:r>
      <w:r w:rsidR="00F95719" w:rsidRPr="00D41708">
        <w:rPr>
          <w:rFonts w:ascii="Century Gothic" w:hAnsi="Century Gothic"/>
          <w:color w:val="7030A0"/>
          <w:sz w:val="24"/>
          <w:szCs w:val="24"/>
        </w:rPr>
        <w:t xml:space="preserve">     </w:t>
      </w:r>
      <w:r w:rsidR="00D41708">
        <w:rPr>
          <w:rFonts w:ascii="Century Gothic" w:hAnsi="Century Gothic"/>
          <w:noProof/>
          <w:color w:val="7030A0"/>
          <w:sz w:val="24"/>
          <w:szCs w:val="24"/>
        </w:rPr>
        <w:t xml:space="preserve">                                                                  </w:t>
      </w:r>
      <w:r w:rsidR="00F95719" w:rsidRPr="00D41708">
        <w:rPr>
          <w:rFonts w:ascii="Century Gothic" w:hAnsi="Century Gothic"/>
          <w:noProof/>
          <w:color w:val="7030A0"/>
          <w:sz w:val="24"/>
          <w:szCs w:val="24"/>
        </w:rPr>
        <w:drawing>
          <wp:inline distT="0" distB="0" distL="0" distR="0" wp14:anchorId="09384F66" wp14:editId="504AC2C9">
            <wp:extent cx="802788" cy="792529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nner4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9825" cy="81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0D7D" w:rsidRPr="00D41708" w:rsidRDefault="000E0D7D">
      <w:pPr>
        <w:rPr>
          <w:rFonts w:ascii="Century Gothic" w:hAnsi="Century Gothic"/>
          <w:color w:val="7030A0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This recipe is pretty easy but keep in mind that you are trying to combine oil and water which don’t normally mix.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Follow the recipe closely.  If it does not turn out right, don’t be discouraged.  Try again; this cream is worth your effort!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Be sure to store your cream in very clean jars.  You should not have to store it in the refrigerator.</w:t>
      </w:r>
    </w:p>
    <w:p w:rsidR="000E0D7D" w:rsidRPr="00D41708" w:rsidRDefault="000E0D7D">
      <w:pPr>
        <w:rPr>
          <w:rFonts w:ascii="Century Gothic" w:hAnsi="Century Gothic"/>
          <w:b/>
          <w:sz w:val="24"/>
          <w:szCs w:val="24"/>
        </w:rPr>
      </w:pPr>
      <w:r w:rsidRPr="00D41708">
        <w:rPr>
          <w:rFonts w:ascii="Century Gothic" w:hAnsi="Century Gothic"/>
          <w:b/>
          <w:sz w:val="24"/>
          <w:szCs w:val="24"/>
        </w:rPr>
        <w:t>Waters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2/3 cup distilled water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1/3 cup aloe vera gel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1 or 2 drops of essential oil of choice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A few drops of vitamin E</w:t>
      </w:r>
    </w:p>
    <w:p w:rsidR="000E0D7D" w:rsidRPr="00D41708" w:rsidRDefault="000E0D7D">
      <w:pPr>
        <w:rPr>
          <w:rFonts w:ascii="Century Gothic" w:hAnsi="Century Gothic"/>
          <w:b/>
          <w:sz w:val="24"/>
          <w:szCs w:val="24"/>
        </w:rPr>
      </w:pPr>
      <w:r w:rsidRPr="00D41708">
        <w:rPr>
          <w:rFonts w:ascii="Century Gothic" w:hAnsi="Century Gothic"/>
          <w:b/>
          <w:sz w:val="24"/>
          <w:szCs w:val="24"/>
        </w:rPr>
        <w:t>Oils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½ cup Extra Virgin Coconut oil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¼ cup Cocoa Butter or Shea Butter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¼ cup Sweet Almond Oil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 xml:space="preserve">1 </w:t>
      </w:r>
      <w:r w:rsidR="00F95719" w:rsidRPr="00D41708">
        <w:rPr>
          <w:rFonts w:ascii="Century Gothic" w:hAnsi="Century Gothic"/>
          <w:sz w:val="24"/>
          <w:szCs w:val="24"/>
        </w:rPr>
        <w:t>oz.</w:t>
      </w:r>
      <w:r w:rsidRPr="00D41708">
        <w:rPr>
          <w:rFonts w:ascii="Century Gothic" w:hAnsi="Century Gothic"/>
          <w:sz w:val="24"/>
          <w:szCs w:val="24"/>
        </w:rPr>
        <w:t xml:space="preserve"> grated beeswax</w:t>
      </w:r>
    </w:p>
    <w:p w:rsidR="000E0D7D" w:rsidRPr="00D41708" w:rsidRDefault="000E0D7D">
      <w:pPr>
        <w:rPr>
          <w:rFonts w:ascii="Century Gothic" w:hAnsi="Century Gothic"/>
          <w:sz w:val="24"/>
          <w:szCs w:val="24"/>
        </w:rPr>
      </w:pPr>
    </w:p>
    <w:p w:rsidR="000E0D7D" w:rsidRPr="00D41708" w:rsidRDefault="000E0D7D" w:rsidP="000E0D7D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 xml:space="preserve"> Combine waters in glass </w:t>
      </w:r>
      <w:r w:rsidR="00F95719" w:rsidRPr="00D41708">
        <w:rPr>
          <w:rFonts w:ascii="Century Gothic" w:hAnsi="Century Gothic"/>
          <w:sz w:val="24"/>
          <w:szCs w:val="24"/>
        </w:rPr>
        <w:t>measuring</w:t>
      </w:r>
      <w:r w:rsidRPr="00D41708">
        <w:rPr>
          <w:rFonts w:ascii="Century Gothic" w:hAnsi="Century Gothic"/>
          <w:sz w:val="24"/>
          <w:szCs w:val="24"/>
        </w:rPr>
        <w:t xml:space="preserve"> cup.  Set aside.</w:t>
      </w:r>
    </w:p>
    <w:p w:rsidR="000E0D7D" w:rsidRPr="00D41708" w:rsidRDefault="000E0D7D" w:rsidP="000E0D7D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In a double boiler over low heat, combine the oils.  Heat them just enough to melt.</w:t>
      </w:r>
    </w:p>
    <w:p w:rsidR="000E0D7D" w:rsidRPr="00D41708" w:rsidRDefault="000E0D7D" w:rsidP="000E0D7D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 xml:space="preserve">Put mixture in the refrigerator or freezer to cool.  </w:t>
      </w:r>
      <w:r w:rsidRPr="00D41708">
        <w:rPr>
          <w:rFonts w:ascii="Century Gothic" w:hAnsi="Century Gothic"/>
          <w:noProof/>
          <w:sz w:val="24"/>
          <w:szCs w:val="24"/>
        </w:rPr>
        <w:t>They</w:t>
      </w:r>
      <w:r w:rsidRPr="00D41708">
        <w:rPr>
          <w:rFonts w:ascii="Century Gothic" w:hAnsi="Century Gothic"/>
          <w:sz w:val="24"/>
          <w:szCs w:val="24"/>
        </w:rPr>
        <w:t xml:space="preserve"> should be room temperature and might look like </w:t>
      </w:r>
      <w:r w:rsidRPr="00D41708">
        <w:rPr>
          <w:rFonts w:ascii="Century Gothic" w:hAnsi="Century Gothic"/>
          <w:noProof/>
          <w:sz w:val="24"/>
          <w:szCs w:val="24"/>
        </w:rPr>
        <w:t>they</w:t>
      </w:r>
      <w:r w:rsidRPr="00D41708">
        <w:rPr>
          <w:rFonts w:ascii="Century Gothic" w:hAnsi="Century Gothic"/>
          <w:sz w:val="24"/>
          <w:szCs w:val="24"/>
        </w:rPr>
        <w:t xml:space="preserve"> have hardened on top.</w:t>
      </w:r>
    </w:p>
    <w:p w:rsidR="000E0D7D" w:rsidRPr="00D41708" w:rsidRDefault="000E0D7D" w:rsidP="000E0D7D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 xml:space="preserve">When </w:t>
      </w:r>
      <w:r w:rsidRPr="00D41708">
        <w:rPr>
          <w:rFonts w:ascii="Century Gothic" w:hAnsi="Century Gothic"/>
          <w:noProof/>
          <w:sz w:val="24"/>
          <w:szCs w:val="24"/>
        </w:rPr>
        <w:t>mixture</w:t>
      </w:r>
      <w:r w:rsidRPr="00D41708">
        <w:rPr>
          <w:rFonts w:ascii="Century Gothic" w:hAnsi="Century Gothic"/>
          <w:sz w:val="24"/>
          <w:szCs w:val="24"/>
        </w:rPr>
        <w:t xml:space="preserve"> has cooled, </w:t>
      </w:r>
      <w:r w:rsidR="00F95719" w:rsidRPr="00D41708">
        <w:rPr>
          <w:rFonts w:ascii="Century Gothic" w:hAnsi="Century Gothic"/>
          <w:sz w:val="24"/>
          <w:szCs w:val="24"/>
        </w:rPr>
        <w:t>insert</w:t>
      </w:r>
      <w:r w:rsidRPr="00D41708">
        <w:rPr>
          <w:rFonts w:ascii="Century Gothic" w:hAnsi="Century Gothic"/>
          <w:sz w:val="24"/>
          <w:szCs w:val="24"/>
        </w:rPr>
        <w:t xml:space="preserve"> your stick blender and start mixing.  In a slow, thin drizzle, pour the water mixture </w:t>
      </w:r>
      <w:r w:rsidRPr="00D41708">
        <w:rPr>
          <w:rFonts w:ascii="Century Gothic" w:hAnsi="Century Gothic"/>
          <w:noProof/>
          <w:sz w:val="24"/>
          <w:szCs w:val="24"/>
        </w:rPr>
        <w:t>in to</w:t>
      </w:r>
      <w:r w:rsidRPr="00D41708">
        <w:rPr>
          <w:rFonts w:ascii="Century Gothic" w:hAnsi="Century Gothic"/>
          <w:sz w:val="24"/>
          <w:szCs w:val="24"/>
        </w:rPr>
        <w:t xml:space="preserve"> the oil mixture.</w:t>
      </w:r>
    </w:p>
    <w:p w:rsidR="000E0D7D" w:rsidRPr="00D41708" w:rsidRDefault="000E0D7D" w:rsidP="000E0D7D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The mixture will quickly start to cream.  The cream will thicken as it sets.</w:t>
      </w:r>
    </w:p>
    <w:p w:rsidR="000E0D7D" w:rsidRPr="00D41708" w:rsidRDefault="000E0D7D" w:rsidP="000E0D7D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41708">
        <w:rPr>
          <w:rFonts w:ascii="Century Gothic" w:hAnsi="Century Gothic"/>
          <w:sz w:val="24"/>
          <w:szCs w:val="24"/>
        </w:rPr>
        <w:t>Pour into clean jars.  Store in a cool location.</w:t>
      </w:r>
    </w:p>
    <w:p w:rsidR="00CF35E3" w:rsidRPr="00D41708" w:rsidRDefault="00CF35E3" w:rsidP="00CF35E3">
      <w:pPr>
        <w:rPr>
          <w:color w:val="7030A0"/>
          <w:sz w:val="24"/>
          <w:szCs w:val="24"/>
        </w:rPr>
      </w:pPr>
    </w:p>
    <w:p w:rsidR="00CF35E3" w:rsidRPr="00D41708" w:rsidRDefault="00CF35E3" w:rsidP="00CF35E3">
      <w:pPr>
        <w:pStyle w:val="ListParagraph"/>
        <w:rPr>
          <w:color w:val="7030A0"/>
          <w:sz w:val="24"/>
          <w:szCs w:val="24"/>
        </w:rPr>
      </w:pPr>
    </w:p>
    <w:sectPr w:rsidR="00CF35E3" w:rsidRPr="00D41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3950CE"/>
    <w:multiLevelType w:val="hybridMultilevel"/>
    <w:tmpl w:val="A44EF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sLCwtLA0NjQzNDBX0lEKTi0uzszPAykwrgUAqWuqpSwAAAA="/>
  </w:docVars>
  <w:rsids>
    <w:rsidRoot w:val="000E0D7D"/>
    <w:rsid w:val="000E0D7D"/>
    <w:rsid w:val="001F20F0"/>
    <w:rsid w:val="002232C3"/>
    <w:rsid w:val="00463222"/>
    <w:rsid w:val="00CF35E3"/>
    <w:rsid w:val="00D41708"/>
    <w:rsid w:val="00F95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BCA2C3-7EB1-4878-A477-D865FDDA0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0D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35E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35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y Sellers</dc:creator>
  <cp:keywords/>
  <dc:description/>
  <cp:lastModifiedBy>Lindy Sellers</cp:lastModifiedBy>
  <cp:revision>2</cp:revision>
  <cp:lastPrinted>2018-10-21T15:33:00Z</cp:lastPrinted>
  <dcterms:created xsi:type="dcterms:W3CDTF">2020-05-13T22:28:00Z</dcterms:created>
  <dcterms:modified xsi:type="dcterms:W3CDTF">2020-05-13T22:28:00Z</dcterms:modified>
</cp:coreProperties>
</file>